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พาณิชย์อิเล็กทรอนิกส์</w:t>
      </w:r>
      <w:r>
        <w:t xml:space="preserve"> </w:t>
      </w:r>
      <w:r>
        <w:t xml:space="preserve">(เช้า)</w:t>
      </w:r>
      <w:r>
        <w:t xml:space="preserve"> </w:t>
      </w:r>
      <w:r>
        <w:t xml:space="preserve">250667</w:t>
      </w:r>
    </w:p>
    <w:p>
      <w:pPr>
        <w:pStyle w:val="Date"/>
      </w:pPr>
      <w:r>
        <w:t xml:space="preserve">วันพุธที่</w:t>
      </w:r>
      <w:r>
        <w:t xml:space="preserve"> </w:t>
      </w:r>
      <w:r>
        <w:t xml:space="preserve">3</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รามได้ยินไหมคะ วันนี้ก็จะเป็นบทที่ 3 นะคะ ซึ่งก็จะเป็นเรื่องเกี่ยวกับการชำระเงิน ของการทำธุรกรรม หรือว่าการทำธุรกิจออนไลน์ด้วยนะคะ โดยก่อนที่เราจะจ่ายเงินได้ มันก็ต้อง สิ่งที่เรา ต้องคิดถึงนะคะก็คือเรื่องความปลอดภัย ก็คือโดยให้ความปลอดภัยนะว่าเป็นเรื่องที่เราจะต้องให้ความสำคัญมากที่สุด เทคโนโลยีที่เกี่ยวกับความปลอดภัยที่เรามาใช้มันจะเป็นการเข้ารหัสด้วยกุญแจ กลับแล้วมันจะมีกุญแจ 2 ดอกนะคะ มีกุญแจที่เรียกว่า Public เป็นกุญแจสาธารณะแล้วก็ Private Key ที่เป็นกุญแจส่วนตัว ซึ่งอย่างน้อยแล้วนี่ องค์กรที่เขาจะใช้กุญแจสาธารณะได้นี่ เขาจะต้องมีองค์กรรับรองความถูกต้อง ไม่ใช่ว่าคุณไปเอากุญแจของใครก็ไม่รู้มาใช้ แล้วคุณบอกว่าคุณใช้กุญแจ ทำไมยังไม่มีความปลอดภัยในการใช้งาน เขาว่ากุญแจนั้นอาจจะไม่ได้ถูกรับรองโดยองค์กร ที่ให้การรับรองที่ถูกต้องนะคะ ซึ่งกุญแจอันนี้ เราจะไม่ได้ถึง กุญแจที่เป็นกุญแจเปิดประตูบ้าน มันจะเป็นกุญแจที่แทนด้วยเลขรหัสทางคณิตศาสตร์นะคะ ใช้หลักคณิตศาสตร์ในการคำนวณรหัส เมื่อเข้ารหัสข้อความหรือข้อมูล ผู้รับแล้วก็ผู้ส่งได้อย่างเฉพาะเจาะจงนะคะ มันอยู่ดีๆสร้างไม่ได้มันจะต้องได้รับการรับรองด้วยแหละความหมายนะคะ ซึ่งระบบที่จะใช้สำหรับการเข้ารหัสนี่ รวมถึงการรักษาความปลอดภัยที่จะต้องมีอย่างแรก จะต้องสามารถพิสูจน์ตัวตนของผู้รับผู้ส่งได้นะคะไม่ว่าคุณจะยืนยันตัวเองด้วยอะไรด้วยการสแกนใบหน้า แสตมป์บัตรประชาชนรหัสหลังบัตรประชาชนที่เป็นเลเซอร์อะไรก็ว่าไปนะคะ หล่อมาก การรักษาความปลอดภัยของข้อมูลเขาจะดูด้วยว่าข้อมูลที่ถูก เก็บไว้เก็บข้อมูล อย่างไรเก็บไว้ที่ไหน มีการเข้ารหัสหรือเปล่านะคะ รวมถึง การที่เราจะต้อง การันตีความถูกต้องของข้อมูลมาให้ข้อมูลคลาดเคลื่อนจากสิ่งที่เราระบุไปตอนแรก เอาง่ายๆเลยวันเกิดที่คุณใส่กับการแสดงผลหรือการนำไปประมวลผล จะต้องตรงกัน คนบอกคุณเกิดพศ2540 ว่าจะต้องเป็น 2540 27 ก็ต้องเป็น 10 47 อายุ 18 ก็ต้องเป็น 18 นะคะเพราะไม่คาดเคลื่อน แล้วเหมือนอย่างเช่นที่อยู่เขาจะถามว่าที่อยู่สำหรับส่งเอกสารที่อยู่ปัจจุบัน ใช้ที่อยู่เดียวกันไหมหรือว่าเป็นที่อยู่ที่เปลี่ยนแปลงไปก็ต้องแจ้งนะคะ แล้วก็ ไม่ว่าคุณจะพิมพ์ข้อความอะไรหรือส่งข้อมูลอะไรไม่ว่าภาพเสียง ข้อความ คุณจะปฏิเสธความเป็น เจ้าของข้อมูลไม่ได้ นะคะ อย่างเช่น คุณก็บอกว่าอันนี้คุณไม่ได้ส่งไม่ได้ เพราะมันมีสิ่งที่เรียกว่าลายเซ็นดิจิทัล หรือว่ารายมือชื่ออิเล็กทรอนิกส์ติดไปด้วยก็คือคุณเข้ารหัสแล้วว่ามันเป็นของคุณ ยืนยันแล้วว่าข้อมูลนี้เป็นของคนอื่น คุณจะปฏิเสธไม่ได้นะคะ การชำระเงินออนไลน์นะคะ ผลวิจัยถ้าเป็นองค์กรขนาดใหญ่นี่ เขามั่นใจกับการใช้วิธีการหักบัญชีธนาคารมากกว่า นะคะ แต่ถ้าเป็นในขณะที่เป็นผู้บริโภคที่มีกำลังซื้อ อย่างเช่นคนที่เรียนจบไปแล้วทำงานมีรายได้ประจำเขาก็จะมีบัตรเครดิต สิ่งที่นิยมจ่ายมากที่สุดอย่างเช่นช้อปปิ้งออนไลน์ shopee Lazada เขาจะนิยมจ่ายด้วย เครดิตเสียมากกว่า เพราะ จะบอกว่าความสะดวกสบาย มีโปรโมชั่นต่างๆ ได้เงินคืนอะไรก็ว่าไป ส่วนมากเขาจะอ้างอิงจากการจัดโปรโมชั่นส่งเสริมการขาย ก็ในประเทศไทยก็เหมือนกัน นะคะ โรงพยาบาลนอกแล้วเราก็ใช้วิธีการโอนเงิน รวมถึงการจัดเก็บเงินปลายทาง บริการจ่ายตรง อาจจะไม่มีบัตรเครดิตหรือบัตรเดบิตการ์ด SD card คืออะไรบางทีทุกคนอาจจะมีอยู่ อยู่แล้วแต่ก็ไม่เคยใช้นะคะ รวมถึงการ ลง หรือ ก็ได้ มาดูกัน แนวทางในการพัฒนาเพื่อชำระเงิน เดี๋ยวนี้จ่ายเงินให้ภาค ใช้บริการ Internet Banking ก็จะเป็นการเอาเปรียบ ขึ้นมา การสร้างลิงค์ที่เรียกว่าระหว่าง ขายกับตัว Application ของร้านค้ากับระบบธนาคาร ต้องการซื้อสินค้า ขากลับอาจารย์ QR Code หรือว่าการใช้ QR Code ก็ให้คุณไก่เงินแล้วก็เข้าบัญชีของร้านค้าได้โดยตรงนะคะ ระบบจะแจ้งเตือนเลยว่ายอดเข้าแล้วเหมือนที่เวลาคุณไปกินข้าวหรือไปซื้อของ ยังไม่ทันหันหน้าจอโชว์สลิปด้วยซ้ำ บอกมันแล้วว่าเงินมันเข้าแล้วค่ะ บริการอินเตอร์เน็ตแบงค์กิ้งนี่ ก็ได้รับความนิยมแล้วก็รักษาความปลอดภัยได้อย่างดีและเป็นมาตรฐาน แต่บางคนก็จะโดนโกงว่าปลอมสลิปนู่นนี่นั่นโน่นไม่อบอุ่นจริงอันนี้ หรือว่าตัวลูกค้าเองก็ต้องเช็ค ช่วย เขาเรียกว่าตรวจสอบอีกครั้งเพื่อความมั่นใจนะคะ หรือการจ่ายเงินที่เป็น Micro payment Micro ก็คือมันแปลว่าเล็กๆ เราไม่ต้องพกกระเป๋าตังค์ได้ เราอาจจะมีบัตรเครดิตใบเดียวที่มีชิปการ์ดอยู่นะคะ หรือถ้าเป็นต่างประเทศคุณมีโทรศัพท์เครื่องเดียวคุณก็สามารถเอาไปซื้อของเอาไปเที่ยวเอาไปเดินทางได้แล้ว ถ้าเป็นประเทศที่เขารองรับการใช้กระเป๋าสตางค์ดิจิตอล โดยโทรศัพท์ Apple Watch ก็ได้ ถามว่าเดินขึ้นรถไฟ ซื้อของในห้าง ก็เอาโทรศัพท์ไปแตะ นะคะ ซื้อของในเซเว่นก็เอาโทรศัพท์ไปแตะ ไม่ได้สแกนนะ เอาโทรศัพท์ไปไว้ใกล้ๆ มันก็สามารถจ่าย เงินได้เลย ซึ่งมันก็จะ ทำให้ความปลอดภัย มันมีมากขึ้น เพราะว่าบางทีก่อนที่เราจะจ่ายสตางค์ ถ้าเป็นระบบ wallet ของพระเครื่องเขาต้องให้เราสแกนหน้าก่อนหรือสแกนลายนิ้วมือหรือใส่รหัสความปลอดภัยก่อน ที่จะจ่ายเงิน ไม่ใช่ว่าใครเอาโทรศัพท์เราไปแต่ไก่ได้เป็นต้นนะคะมันก็จะปลอดภัยมากยิ่งขึ้นแหละ เป็นการยืนยันเพิ่มขึ้นไปอีกว่าเป็นเราจริงๆนะพี่ไปจ่ายสตางค์นะคะ ประกอบหลักของการชำระเงินแน่นอนต้องมีลูกค้ามีนัดมามีสถาบันทางการเงินหรือว่าเป็นธนาคารนั่นแหละ เดี๋ยวก็มีคนที่คอยกำหนดกฎระเบียบมาตรฐานต่างๆรวมถึง ธนาคารธนาคารเดียวไม่ได้ มันจะต้องเป็นเครือข่ายของธนาคาร เหมือนสมัยที่พวกคุณเป็นเด็กๆ ไม่รู้จักเรื่องและหรือยังหรือยังไม่รู้เรื่อง จะโอนเงินต่างธนาคารแล้วต้องเสียสตางค์ 10 บาท 20 บาทก็ไปตามยอดจำนวนเงินที่คุณจะโอนนะ ปัจจุบัน ถ้าเป็นการโอนเงินให้เพื่อนต่างธนาคาร ภาพไม่เกินจำนวน ที่กำหนด โอนผ่านได้เลย โอนโดยใช้โทรศัพท์ได้เลยนะคะ อันนี้คือเครือข่ายธนาคารเขา ตกลงร่วมกัน นะคะ เป็นความร่วมมือกันอะไรก็ว่าไป โดยการสร้างระบบชำระเงินนี่ โดยธุรกิจทั่วไปแล้วหรือว่าผู้ขายทั่วๆไปนี่ เขาอาจจะพัฒนาระบบจ่ายเงินเองก็ได้ วัฒนธรรมโปรแกรม แล้วก็ติดตั้งบน web Server ส่วนมากถ้าเป็นผู้ค้ารายย่อยที่เขาจะไม่ทำ มันลงทุนเยอะ นะคะ ถ้าเป็นองค์กรขนาดใหญ่ที่เขาทำเองได้นอน หรือองค์กรขนาดใหญ่เหมือนกันไม่ทำ ฉันไปซื้อมาเลย หรือเช่าก็ได้ถ้าเป็นรายเดือนรายปีทำสัญญาให้เขาดูแลให้ ถ้าไม่เช่า อยากพัฒนาเอง แต่ไม่มีคน ไม่มีกำลังคน ไม่อยากดูแลสวัสดิการ เขาก็จะไปสร้างบริษัทมืออาชีพมาพัฒนาที่เรียกว่าเอ้าซอส นะคะ มาพัฒนาให้ก็ได้ไม่ต้องจ่ายอะไรเงินเดือนให้เขาเราก็ไปจ้างเขามาเขาก็ดูแลตัวเองส่งงานให้ทันเวลาแค่นั้น อีกแบบหนึ่ง ปวดมากค่ะเหมาะกับผู้ค้ารายย่อย ลายเล็กๆนะคะ ธุรกิจไม่ใหญ่มาก เข้าไปใช้บริการของระบบชำระเงินของธนาคารเลือกมาเลยธนาคารไทยธนาคารหนึ่งก็ได้ สังเกตง่ายๆปัจจุบันถ้านักศึกษาเดินไปสแกนจ่ายสตางค์ ร้านอะไรก็ได้ จะเห็นป้ายที่เขาตั้ง QR Code แต่ละร้าน โลโก้ธนาคารแต่ละคนไม่เหมือนกัน ควรใช้แบงค์สีม่วงบางโพใช้แบงค์สีเขียว ใช้แบงค์สีฟ้า บางคนใช้แบงค์สีชมพูแล้วแต่ เลือกเลย ธนาคารที่ คุณสะดวก มีบัญชีอยู่แล้ว น่าจะเป็นแบงค์สีเหลืองหน้ามอเราก็ได้นะคะ ก็เลือกตามที่ รังไข่ออกได้เลย หรือ พนักงาน เขาก็จะมีโปรโมชั่นให้ เน้นเวลาทำธุรกรรมมากๆอาจจะลดค่าธรรมเนียมอะไรก็ว่าไปมีสิทธิพิเศษให้นะคะ สิ่งที่จำเป็น ในการจ่ายเงิน รหัสเพื่อรักษาความปลอดภัยของการทำลายป่า จะเห็นได้ว่าเวลาคุณจ่าย โรคสะเก็ดเงินในโทรศัพท์ เพื่อสามารถตอบ ปลอดภัย คือความถูกต้องของการโอนเงินได้ รวมถึง ถ้าเป็นธุรกิจที่มีการทำธุรกรรมร่วมกับธนาคารหรือผู้ค้ารายอื่น คุณจะต้องมีการสร้าง อะไรเซนติเท่า ขึ้นมา เพราะเอกสารบางอย่างเราไม่ได้เซ็นด้วยลายเซ็นตัวเองไม่ได้เซ็นสดนะเอาปากกาเซ็นต่อหน้า ลายเซ็นดิจิทัลไม่ใช่ให้คุณเอาลายเซ็นคุณไปสแกนแล้วไปวางใน Word ใน PowerPoint ไปวางในเอกสารอันนั้นเขาไม่ได้เรียกว่าลายเซ็นที่เข้า ลายเซ็นดิจิตอลจะต้องมีการเข้ารหัส เรายืนยันได้ว่าอะไรเซ็นนี้เป็นลายเซ็นที่คุณเอามาสร้างใส่ในเอกสารนี้ ไม่ใช่แค่เอารูปมาวางอันนี้คือลายเซ็นดิจิทัล ไม่ใช่ ผู้ซื้อจะต้องมีลายเซ็นดิจิทัล ร้านค้าก็จะต้องมีใบรับรองดิจิทัล เป็นร้านค้าที่มีอยู่จริงเชื่อถือได้ไม่ใช่ว่าทำพายหล่อขึ้นมาไม่ใช่ ต้องสามารถตรวจสอบได้โดยองค์กรที่น่าเชื่อถือนะคะ เขาจะออกใบรับรองให้ว่าร้านนี้มีตัวตนจริง ภาษาไทยเป็นร้านขายของชำเมื่อก่อนถ้าคุณจะขายแอลกอฮอล์ ขายเหล้า ขายเหล้าหรือขายเครื่องดื่มใดๆก็ตาม มันจะต้องมีป้ายใบอนุญาตกับกรมสรรพสามิตอะไรก็ว่าไปก็แล้วแต่ว่าร้านนี้ถูกต้องนะ เรียบร้อย ใบรับรอง Digital ก็เหมือนกัน จะเป็นคนออกโดยองค์กรที่ เป็นที่รองรับ แล้วก็ควบคุมโดย รัฐบาล สามารถตรวจสอบความถูกต้องด้านในถ้ามีข้อผิดพลาด วิเคราะห์ปัญหาสามารถตรวจสอบได้นะคะ สามารถตรวจสอบได้นะคะ โดยสิ่งที่จำเป็นที่จะต้องมีในการจ่ายสตางค์ ไม่ได้ข้อมูลต้องถูกต้อง การป้องกันความลับ พี่ป้องกันการปฏิเสธป้องกันโจรกรรม เช่น กูจะบอกว่าคุณสั่งซื้อไปแต่ไม่จ่ายสตางค์บอกว่าฉันไม่ได้สั่งไม่ได้ เพราะว่ามันเป็น account กุน มันต้องใส่อีเมลใส่ password ก่อนที่มันจะสั่งซื้อได้ ก็เป็นสิ่งที่จำเป็น หรืออาจจะมีบริการบางอย่างเช่นการป้องกันภัยทางไซเบอร์ เกี่ยวข้องด้วยนะคะ ขายในการ ระบบชำระการเงินที่ดีอย่างแรก ต้องเป็น ธนาคารที่สามารถทำธุรกรรมระหว่างประเทศได้ด้วยนะคะ ด้วยมันจะมีข้อตกลงของธนาคารกลางนะคะ ฟังหลักการในการชำระเงิน White แล้วก็การหักบัญชี หลักการนี้ เขาจะมีอยู่ 10 ข้อ ขอแลก ระบบการจ่ายเงินจะต้องถูกต้องตามกฎหมายนะคะ กฎระเบียบที่เข้าใจได้ ทั้งหมดที่อาจจะเกิดขึ้น มีกระบวนการบริหารความเสี่ยงนะคะ ถ้ามันมีความรับผิดชอบกับขึ้นใครเป็นผู้รับผิดชอบนะคะ การแจกสตางค์ ต้องเกิดภายในวันนั้น ซื้อของตอนเที่ยง เงินต้องเข้า ภายในเที่ยง ภายในเที่ยงเลยก็ได้ภายในวันนี้ไม่เกินเที่ยงคืน สังเกตได้ว่าบางธนาคาร ปลุก 23:30 น คุณจะโอนเงินไม่ได้ ทำธุรกรรมอื่นไม่ได้เติมเงินโทรศัพท์ก็ไม่ได้ จ่ายค่าไฟค่าน้ำไม่ได้ เพราะมันเป็นช่วงคาบเกี่ยว ถ้าตอบว่า คนจ่ายเงิน 23:30 น แต่ระบบมันทำงานไม่เสร็จมันจะผิดกฎหมาย อันนั้นน่ะ 23:30 น เขาเลยจะให้ทำอะไรเพราะว่าด้วยกฎนี้ค่ะ ทุกอย่างจะเกิดขึ้นภายในวันเดียวกันกับวันที่คุณทำธุรกรรม เพราะฉะนั้นคุณจ่ายค่าน้ำ สมมุติสาย 5 ทุ่มครึ่งแต่ระบบมันตัดไม่เสร็จ กฎหมายและ เป็นต้น นะคะ การชำระเงินจะต้องเป็นราคาสุทธิ ยอดภายในวันนั้น ไม่ใช่ว่า อุ้ย คุยวันนี้ 180 ตัดยอดเป็น 190 ไม่ได้นะคะ การชำระเงิน ต้องจ่ายผ่านธนาคารกลาง ก็คือธนาคารที่ได้รับความเชื่อถือนะคะ แล้วต้องเป็นระบบการชำระเงินที่มีการรักษาความปลอดภัยในการดำเนินการ ทำธุรกรรม ชำระหนี้ตามกฎหมายจะต้องมีประสิทธิภาพต่อเศรษฐกิจนะคะ มีเป้าหมายมีเงื่อนไขในการที่เราจะเป็นสมาชิก สามารถอ่านเงื่อนไขได้ยังเปิดเผยนะคะ ผู้บริหารจะต้องมีการจัดการที่มีประสิทธิภาพโปร่งใส แล้วก็มีความรับผิดชอบ ผู้ซื้อผู้ขายผู้ให้บริการผู้จัดการเงินจะปฏิเสธความรับผิดชอบไม่ได้นั่นเองนะคะ ระบบชำระเงินส่วนใหญ่ ตอนนี้ตาจะเป็นเงินสดนะคะ ถ้าเป็นองค์กรขนาดใหญ่จะเป็นเช็ค เป็นบัตรเครดิตบัตรเดบิตการโอนเงินนะคะ ซึ่งในการทำ ธุรกิจออนไลน์ ทุกอย่างมันจะอยู่ในโลกออนไลน์นะ เวลาเราจ่ายสตางค์นี่ เราก็จะใช้บัตรเครดิตเสียมากกว่า การโอนเงินทางอิเล็กทรอนิกส์ก็ได้นะคะ ไอ้พวกนี้เราก็เรียกว่าเป็น E payment ก็คืออิเล็กทรอนิกส์ออนไลน์ใช่ไหม payment ขายผ่านออนไลน์ทั้งหมด เรื่องการทำระบบจ่ายสตางค์ออนไลน์นี่ มันทำให้ การทำธุรกิจ รวมกันนี่ มันสะดวกแล้วก็เร็วขึ้นนะคะ พ่อแต่มันก็จะมีสิ่งที่ ถ้ารักเขามองว่ามันยกระดับคุณภาพชีวิตของประชาชน แล้วก็ มันก็เป็นการที่ทำให้เงินมันหมุนเข้าสู่ระบบได้เร็วขึ้นนะคะ โดยการจ่ายเงินออนไลน์นี่ มันจะเป็นการจ่ายเงินระหว่างผู้ซื้อกับผู้คนผู้รับสินค้า นะคะ ไปไหม ถือครองเงิน นะคะ สมมุติเรามี 500 บาทเราจะจ่ายไป เงินมันเข้ากระเป๋าเลยนะ เป็นแค่การเปลี่ยนสีของเงินเป็นของใครแค่นั้นเอง โดยปกติปี 65 ก็เป็นช่างเริ่มเริ่ม ไม่ชอบ covid นะ คนหนึ่งคน จะทำธุรกรรมผ่านโทรศัพท์ การโอนเงินหรือรับเงินนี่ 348 รายการต่อคนต่อปีนี่แทบจะพูดได้ว่าเกือบทุกวัน จะต้องมีการโอนเงินหรือรับเงินผ่านช่องทาง E Banking Mobile Banking ซื้อข้าวแค่วันหนึ่งนี่ ใช้กินข้าว 3 มื้อแล้วโอนเงิน ถ่าย QR Code บอกมันแล้วก็อย่างน้อย 3 ครั้งแล้ว 3-4 ครั้งแล้วข้าวก็ครั้งหนึ่ง ชาไข่มุกก็ครั้งหนึ่ง ผลไม้ก็ครั้งหนึ่ง ซื้อของเซเว่นก็สแกนผ่าน App ที่ 1 เหมือนกัน นะคะ รวมถึงการทำธุรกรรมแบบดั้งเดิมน้อยลง ก็คือการเดินไปที่ธนาคารและถอนตังค์ น้อย เอาง่ายๆเลยค่ะในตัวคนบางคนตอนนี้ กดก็ไม่มี เดี๋ยวนี้ไม่ไปกดสตางค์อย่างเดียวนะคะ แต่พอหมดโควิค คนก็เริ่มกลับมากด สตางค์เยอะขึ้นเพราะรัก บางร้านก็ไม่รับเงินโอนก็มี รูปแบบธุรกิจบางคนก็ ไปเที่ยวบางคนก็รู้สึกว่า โอนเงินเดี๋ยวภาษีเยอะ มันก็เป็นอีกเรื่องหนึ่งที่ต้องไปทำความเข้าใจกับเขา ข้อมูลนะคะจะเห็นได้ว่า การทำธุรกรรมออนไลน์ มันเป็นสีเขียวเกือบทุกวันก็คือมันเติบโตขึ้นมามีเพิ่มมากขึ้น ทุกปีนะคะ ทุกปี การจ่ายเงินนะคะ ได้บัตรเครดิตเพิ่มขึ้นจะลดลง แล้วจะอธิบายว่าบัตรเครดิตกับเดบิตต่างกันอย่างไร การจ่ายตังค์ด้วยเช็คน้อยลง การจ่ายเงินสดด้วยการโอน ผ่านทางช่องทางสถาบันการเงินมีเพิ่มขึ้นนะคะ ATM วันนี้ทุกคนก็น่าจะรู้จักกันดี ใช้กันมาทุกคนน่าจะมีบัตร ATM นะคะ บัตรที่ไปกดตังค์ที่ตู้นะ ก็สะดวกสบายในการใช้บริการ มีเยอะมีทุกมุมนะคะ เครื่องรับบัตรณจุดขาย มันจะเรียกว่าเป็น point of Sale เครื่องที่ไว้แบบปิดบัตรเครดิต สแกนจ่าย QR Code มิสเตอร์ DIY สแกน QR ค่ะเขาก็จะสร้างเครื่องให้คุณจ่ายเงิน กดผิดๆ หรือเรียกว่าเป็นการใช้บาร์โค้ดสแกน อันนั้นเขาเรียกว่าเครื่อง point of Sale เครื่อง pos นะคะ เครื่องที่ให้บริการณจุดขาย พลาสติก น่าจะมีทั้งบัตร เดบิตบัตร ATM แล้วก็มีบัตรเดบิตแล้วก็บังอะไรอีกน่ะ บัตรนักศึกษาเดินนี้ก็เป็นบัตร ATM ในตัวแล้วก็มี สามารถใช้ในการทั้งกดเงินแล้วก็ชำระบริการของสินค้าได้ ซึ่งแม่เหล็กก็คือบัตรพลาสติกนี่แหละ มีอยู่ 3 ชนิดนะคะ แบบแรก แบบออนไลน์ จะเก็บข้อมูลบนแถบแม่เหล็กที่ถูกอ่านได้อย่างเดียวบนสะอาดเท่านั้น ทำบัตร ATM ธรรมดาบัตรเดบิต บัตรเครดิต บัตร ATM ธรรมดา สังเกตได้ว่า มันจะมีไม่มีสัญลักษณ์ว่าวีซ่าไม่มีสัญลักษณ์มาสเตอร์การ์ด ไม่มีสัญลักษณ์ใดๆหน้าบัตร นั่นคือมันกดตังค์ได้อย่างเดียว นะคะ ถ้าเป็นบัตร debit Card หน้าตาจะคล้ายๆกับบัตรเครดิตการ์ดทุกๆอย่าง รายชื่อบัตร ATM ของคุณในกระเป๋าตอนนี้ อาจจะมีสัญลักษณ์ Visa หรือสัญลักษณ์ mastercard บัตรเดบิตคืออะไร บัตรเดบิตคือคุณสามารถใช้บัตรนี้ รูดหรือแตะบัตรจ่าย ที่เครื่อง pos ได้ ถ้าคุณ อันนี้คือจะปิดนะ โทรศัพท์ ซึ่งแตกต่างจากบัตรเครดิตการ์ด Credit Card คือเขาจะให้ วงเงินก็คือเขาสามารถให้คุณซื้อสินค้าได้ ซื้อไปก่อน สิ้นเดือนค่อยจ่าย เขาเรียกว่าเครดิต ก็คือให้ความเชื่อถือของคุณไปก่อน แล้วสิ้นเดือนค่อยว่ากัน ส่วนมากแล้วบัตรเครดิตนี่ ได้จบใหม่เงินเดือนหมื่นห้าก็สามารถทำบัตรเครดิตของตัวเองได้แล้วนะคะ จะเป็นบัตรแบบออนไลน์ซึ่งอันนี้พวกคุณยังไม่เกิดแน่นอน มันจะเก็บข้อมูลแบบแม่เหล็กนะคะ ดูเครื่องอ่านบัตร แล้วมันก็ค่อยเปลี่ยนแปลงข้อมูลบนบัตร เอ็งที่หลังเมื่อก่อนนี้คือบัตรโทรศัพท์ สมัยอาจารย์เด็กๆเลยด้วยซ้ำ คุณมีเงินซื้อบัตร 100 บาท กูก็สามารถเอาไอ้บัดนี้ไปเสียบที่ตู้ โทรศัพท์สาธารณะ แล้วก็โทรได้ 100 บาท สังเกตได้ว่าวันนี้ตั้งแต่ปี 2536 คุณเป็นอะไรอยู่ก็ไม่รู้อยู่เลย แล้วมาใช้งานอย่างไรจะเห็นแถบสีขาวตรงนี้ มีค่ะตรงล่าง แทนเงิน 100 บาท คุณโทรไป 10 บาท แล้วก็ถูก ส่งต่อข้อมูลไปว่าเคยใช้ไปแล้ว 10 บาท 50 บาทก็ตอบไปแล้วครึ่งหนึ่ง ใช้หมดโทรศัพท์ตัดเลย นี่ค่ะมันจะเป็นแบบนี้เป็นแบบนี้สีดำแบบนี้ แสดงว่าคุณใช้ใกล้จะหมดแล้วเหลืออีกนิดนึง อันนี้เป็นแบบโบราณมากนะคะ แบบออฟไลน์ ใช้ที่ตู้โทรศัพท์สาธารณะ อีกอันหนึ่ง บัตรแบบผสม สามารถแสดงข้อมูลได้ทั้งแบบออนไลน์และออฟไลน์ รถกระบะแต่มีแถบแม่เหล็ก นะคะอยู่ 2 แท่ง สามารถใช้เพื่อแสดงข้อมูลของเจ้าของบัตรก็ได้ รู้แสดงข้อมูลสิ่งที่บันทึกอยู่ในบัตรก็ได้ รถที่หน้าบ้าน บล็อคไลน์ก็คือ เป็นข้อมูลเบื้องต้นในบัตรว่าบัตรใบนี้เก็บอะไรบ้าง บัตรอัจฉริยะหรือว่า Smart Card อันนี้ทุกคนมีอยู่แล้วบัตรประชาชน จะมีไมโครชิพฝังมาอยู่เวลาเราไปธนาคารหรือไปธุรกรรมใดๆก็ตาม เราไม่ต้องกรอกข้อมูลแล้วค่อยเสียบบัตรประชาชน ปิดข้อมูลออกมาแล้วค่อยคุยเซ็นรับรองได้แป๊บเดียวเสร็จนะคะ ไม่ว่าจะเป็นบัตรประชาชนหรือว่าบัตรเครดิตตอนนี้ ว่าเป็นชิปไมโครชิพตรงนี้เสียเข้าไปนะคะเพื่ออ่านข้อมูลในบัตร บัตรเครดิตรูปนี้ จะมีทั้งแบบรูดบัตรก็ได้หรือเสียบบัตรก็ได้หรือแตะบัตรก็ได้นะคะ หลักการทำงานของสมการนะคะไอ้ตัวเป็นชิปเมื่อกี้นี้ มันจะเป็นการสร้างกุญแจ คู่กัน Private Key กับ Public Key ถ้ากูจะสอนนี้เป็น Public Key เราจะเรียกว่าเป็นกุญแจ sympathetic เป็นกุญแจเหมือนกัน ถ้าเกิดเป็น กุญแจที่ต่างกันเรียกว่าอะตอมเมทริกซ์ก็คือต่างกัน Public คือ สมมุติว่า คุณอยากส่งข้อมูลให้ใครก็ตาม คุณจะต้องมีกุญแจ 2 ดอก จะต้องส่งกุญแจสาธารณะไปให้เขา เก็บไว้นะคะ ถ้าวันไหนที่คุณส่งข้อมูลไป คุณจะเข้ารหัสข้อมูล ถ้าใครมีกุญแจสาธารณะที่คุณแจกให้ เขาจะเปิดข้อมูลนั้นไม่ได้ ซึ่งปัจจัยเหล่านี้เราไม่ได้ทำเอง จะต้องทำโดยองค์กรที่มีใบรับรองรับรองกุญแจนั้นให้ แล้วก็ฝังลงไป ข้อดีของ Smart Card บัตรชิปนะคะที่วิชิต ที่มันน่าเชื่อถือกว่าเก็บได้มากกว่า การปลอมแปลงข้อมูลได้นะคะ ใช้กับอุปกรณ์พกพาได้หลายชนิด โทรศัพท์คอมพิวเตอร์แท็บเล็ตรุ่นนี่นั่นโน่น แบตหมด ขอแค่มีตัวที่สามารถใช้ตัว พี่อาจจะได้ ใช้งานได้กว้างขวางมากขึ้นระบบสุขภาพก็ได้ระบบ ธนาคารก็ได้สะดวกกว่า การชำระเงิน หลักๆแล้วในโลกธุรกิจมันจะมีอยู่ 6 รูปแบบ แบบแรกเข้าแล้วมันเป็นการโอนเงินที่มีคุณค่าสูงนะคะ ซึ่งเป็นโครงสร้างพื้นฐานการเงิน ที่รองรับการจ่ายเงินที่มีมูลค่าสูงมากๆ ซึ่งจะต้องทำผ่านระบบธนาคารแห่งประเทศไทย ก็จะค่อนข้างมีความปลอดภัยสูง เงินที่โอน มันคงไม่ใช่หลัก 10 บาท 20 บาทแน่นอนนะคะ เป็นหลักล้านขึ้นไปนะคะ การโอนเงินค่าหลายรายการนะคะ อันนี้ก็ ที่ทำจิตอาสารายการเช่นการโอนเงินเดือน กูมี 300 คนเขาจะโอนทีเดียว นะคะ เรื่องจะโอนหลายรายการก็ได้แต่รายการนั้นจะไม่เกิน 2 ล้านบาท เรื่องเงินจะไม่เกิน 2 ล้านบาทแล้วถ้าเป็นองค์กรทั่วไปที่เราสามารถ เข้าถึงได้นี่นะคะ เส้น การที่เรียกว่า sameday กับเด็กแน่ ก็คือโอนวันนี้ได้ภายในวันนี้ กลับบ้าน ถ้าเป็นเงินเดือนเขาอาจจะโอนให้ แต่เงินเข้าเช้าวันนี้ก็ได้ ก็จะเป็น ในโทรศัพท์บ้างก็ได้ ทำด้วยตัวเองได้ หรือเป็นการโอนเงินรายย่อยอีกนะคะ เป็นการโอนเงินออนไลน์เหมือนกัน อาจจะทันบนโลกเอาธนาคารอยู่ไปใช้ก็ได้นะคะ การใช้บัตรพลาสติกเพื่อการใช้เงิน บัตรเดบิต ใช้บัตรเครดิตก็ได้ อิเล็กทรอนิกส์ รูปแบบลูกเสือต่างๆ เป็นแบบพลาสติกก็ได้อาจจะเป็นแบบว่าอะไรก็ได้ ซึ่งนักศึกษาที่ ซื้อเกมออนไลน์ก็ดู จากการใช้ wallet มากกว่านะคะ แล้วมีบัตรเงินสด ไม่มีเงินสดก็จะไม่มีเครดิตก็ เข้าไปใน แล้วก็ไปจัดสินค้าก็ได้นะคะ เลข 3 หลักสุดท้ายที่อยู่หลังบัตรเครดิตหรือบัตรเดบิตสำคัญอย่างไร วันนี้ไว้เพื่อตรวจสอบความถูกต้อง ด้านหลังแบบนี้ เวลาคนโดนแฮกข้อมูลนี่ เหมือนบางทีเด็กปั๊มขโมยข้อมูลอย่างนี้ สำหรับนี้ สำคัญตรงที่ว่าเวลา คุณจ่ายเงินออนไลน์เขาจะถามเลขนี้เพื่อยืนยันอีกครั้งหนึ่ง เมื่อก่อนเขาคิดว่าเลขสำหรับตัวนี้มันก็สำคัญพอแล้วแต่จริงๆไม่ใช่แล้ว เขาก็เลยเพิ่ม เพิ่มความปลอดภัยข้อมูลอีกครั้งหนึ่ง การใช้เลข otp otp ย่อมาจาก One Time password จะส่งมา เลขโทรศัพท์ของคุณ เป็นเลขรหัสไส้กรอกก่อนที่จะจ่ายตังค์ออนไลน์ ขอเลข 3 หลักอันนี้คือใคร จดไว้ก็ได้ ไปซื้อของแล้วเขาแอบกดบัตร ก็คุณก็เสียตังค์แล้ว จ่ายเงินออนไลน์ก็คือเก็บเงินปลายทางบ้าง จ่ายเงินด้วยตัวเองบ้าง จ่ายเงินที่ไปรษณีย์หรือไปจ่ายที่เซเว่น หรือจ่ายเงินสดตอนที่เขามาส่งก็ได้ เขาเรียกว่าออฟไลน์ก็คือ ไม่ได้ผ่านโทรศัพท์ไม่ได้ผ่านเว็บไซต์ การจ่ายเงินแบบอื่นก็ได้จ่ายที่เคาน์เตอร์เซอร์วิสก็ได้ เช่น ที่คาด เครื่องบินคุณต้องไปจ่ายที่ เซเว่นก็ได้ซื้อก็จ่ายได้ ขอลดค่าจ่ายเซเว่น บ้านก็จ่ายเซเว่น อย่างนี้เป็นต้นนะคะ วันนี้ก็เลยมีงานให้ทำ 5 ข้อ อะไรอย่างนี้ อะไรอยู่แล้วหรือควรจะไปหาเพิ่มเติมอีกก็ได้นะคะ 5 ข้อ ก็ทำแล้วก็ถึงได้พัดลมเหมือนเดิม 5 ข้อ เริ่มทำได้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พาณิชย์อิเล็กทรอนิกส์ (เช้า) 250667</dc:title>
  <dc:creator/>
  <cp:keywords/>
  <dcterms:created xsi:type="dcterms:W3CDTF">2024-07-03T07:46:58Z</dcterms:created>
  <dcterms:modified xsi:type="dcterms:W3CDTF">2024-07-03T07: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รกฎาคม 2567 เวลา 13.00 น.</vt:lpwstr>
  </property>
  <property fmtid="{D5CDD505-2E9C-101B-9397-08002B2CF9AE}" pid="3" name="subtitle">
    <vt:lpwstr/>
  </property>
</Properties>
</file>